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178" w:type="dxa"/>
        <w:tblInd w:w="-441" w:type="dxa"/>
        <w:tblLayout w:type="fixed"/>
        <w:tblLook w:val="0200" w:firstRow="0" w:lastRow="0" w:firstColumn="0" w:lastColumn="0" w:noHBand="1" w:noVBand="0"/>
      </w:tblPr>
      <w:tblGrid>
        <w:gridCol w:w="1701"/>
        <w:gridCol w:w="13477"/>
      </w:tblGrid>
      <w:tr w:rsidR="009B56D3" w14:paraId="4E349E27" w14:textId="77777777" w:rsidTr="009B5F8D">
        <w:trPr>
          <w:trHeight w:val="1545"/>
        </w:trPr>
        <w:tc>
          <w:tcPr>
            <w:tcW w:w="1517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48943125" w14:textId="50137008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 xml:space="preserve">Uniwersytet Pomorski w Słupsku </w:t>
            </w:r>
          </w:p>
          <w:p w14:paraId="3FFB0B33" w14:textId="6A9DFBEB" w:rsidR="3D3182DC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>Katedra Neofilologii i Katedra Filologii Angielskiej</w:t>
            </w:r>
          </w:p>
          <w:p w14:paraId="1F5963B5" w14:textId="6A29C9BA" w:rsidR="3D3182DC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07307791" w14:textId="4ECB13CD" w:rsidR="009B56D3" w:rsidRDefault="3D3182DC" w:rsidP="3D3182DC">
            <w:pPr>
              <w:keepNext/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3D3182DC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Międzynarodowa Konferencja Naukowa </w:t>
            </w:r>
            <w:r w:rsidRPr="3D3182DC">
              <w:rPr>
                <w:rFonts w:ascii="Arial" w:eastAsia="Arial" w:hAnsi="Arial" w:cs="Arial"/>
                <w:b/>
                <w:bCs/>
                <w:i/>
                <w:iCs/>
                <w:sz w:val="28"/>
                <w:szCs w:val="28"/>
              </w:rPr>
              <w:t>Wschód- Zachód. Dialog języków i kultur</w:t>
            </w:r>
          </w:p>
          <w:p w14:paraId="39DF0685" w14:textId="05A964A9" w:rsidR="009B56D3" w:rsidRDefault="009B56D3" w:rsidP="3D3182DC">
            <w:pPr>
              <w:keepNext/>
              <w:spacing w:line="276" w:lineRule="auto"/>
              <w:jc w:val="center"/>
              <w:rPr>
                <w:rFonts w:ascii="Arial" w:eastAsia="Arial" w:hAnsi="Arial" w:cs="Arial"/>
              </w:rPr>
            </w:pPr>
          </w:p>
          <w:p w14:paraId="0B9E2D18" w14:textId="305307D4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>29-30 czerwca 2023</w:t>
            </w:r>
          </w:p>
        </w:tc>
      </w:tr>
      <w:tr w:rsidR="009B56D3" w14:paraId="57934968" w14:textId="77777777" w:rsidTr="009B5F8D">
        <w:trPr>
          <w:trHeight w:val="284"/>
        </w:trPr>
        <w:tc>
          <w:tcPr>
            <w:tcW w:w="1517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3A40CFE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>Program konferencji</w:t>
            </w:r>
          </w:p>
        </w:tc>
      </w:tr>
      <w:tr w:rsidR="009B56D3" w14:paraId="27F735D6" w14:textId="77777777" w:rsidTr="009B5F8D">
        <w:trPr>
          <w:trHeight w:val="284"/>
        </w:trPr>
        <w:tc>
          <w:tcPr>
            <w:tcW w:w="1517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8741284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>CZWARTEK, 29.06.2023 r.</w:t>
            </w:r>
          </w:p>
        </w:tc>
      </w:tr>
      <w:tr w:rsidR="009B56D3" w14:paraId="1A6EEDC2" w14:textId="77777777" w:rsidTr="009B5F8D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51D90B16" w14:textId="5CC3D809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 xml:space="preserve">8.00 - 9.30 </w:t>
            </w:r>
          </w:p>
        </w:tc>
        <w:tc>
          <w:tcPr>
            <w:tcW w:w="13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7DED3C4" w14:textId="2B6EA910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 xml:space="preserve">Rejestracja uczestników w holu </w:t>
            </w:r>
            <w:r w:rsidRPr="3D3182DC">
              <w:rPr>
                <w:rFonts w:ascii="Arial" w:eastAsia="Arial" w:hAnsi="Arial" w:cs="Arial"/>
                <w:b/>
                <w:bCs/>
              </w:rPr>
              <w:t>Katedry Neofilologii i Katedry Filologii Angielskiej, ul. Słowiańska 8</w:t>
            </w:r>
          </w:p>
        </w:tc>
      </w:tr>
      <w:tr w:rsidR="009B56D3" w14:paraId="01FE88ED" w14:textId="77777777" w:rsidTr="009B5F8D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2CA3E001" w14:textId="6AAFAD05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9.30 - 10.00</w:t>
            </w:r>
          </w:p>
        </w:tc>
        <w:tc>
          <w:tcPr>
            <w:tcW w:w="13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25D54681" w14:textId="0D427045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Otwarcie konferencji (aula)</w:t>
            </w:r>
          </w:p>
        </w:tc>
      </w:tr>
      <w:tr w:rsidR="009B56D3" w14:paraId="7C3C4C96" w14:textId="77777777" w:rsidTr="009B5F8D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1CD79935" w14:textId="7777777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0.00 - 11.30</w:t>
            </w:r>
          </w:p>
        </w:tc>
        <w:tc>
          <w:tcPr>
            <w:tcW w:w="13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61D4712" w14:textId="74F3FB1B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Wykłady plenarne:</w:t>
            </w:r>
          </w:p>
        </w:tc>
      </w:tr>
      <w:tr w:rsidR="009B56D3" w14:paraId="2B735AB0" w14:textId="77777777" w:rsidTr="009B5F8D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30530889" w14:textId="19AE1453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0.00 - 10.30</w:t>
            </w:r>
          </w:p>
        </w:tc>
        <w:tc>
          <w:tcPr>
            <w:tcW w:w="13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1DAA5B0A" w14:textId="7FAE8C1D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>Prof. dr hab. Adela Kuik-Kalinowska</w:t>
            </w:r>
            <w:r w:rsidRPr="3D3182DC">
              <w:rPr>
                <w:rFonts w:ascii="Arial" w:eastAsia="Arial" w:hAnsi="Arial" w:cs="Arial"/>
              </w:rPr>
              <w:t xml:space="preserve">: </w:t>
            </w:r>
            <w:r w:rsidRPr="3D3182DC">
              <w:rPr>
                <w:rFonts w:ascii="Arial" w:eastAsia="Arial" w:hAnsi="Arial" w:cs="Arial"/>
                <w:i/>
                <w:iCs/>
              </w:rPr>
              <w:t>Z Fryburga na Kaszuby. Stefana Bieszka powracanie do „ziemi ojców"</w:t>
            </w:r>
          </w:p>
        </w:tc>
      </w:tr>
      <w:tr w:rsidR="009B56D3" w14:paraId="41EE28A8" w14:textId="77777777" w:rsidTr="009B5F8D">
        <w:trPr>
          <w:trHeight w:val="315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036AD36E" w14:textId="48A8E703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 xml:space="preserve">10.30 - 11.00  </w:t>
            </w:r>
          </w:p>
        </w:tc>
        <w:tc>
          <w:tcPr>
            <w:tcW w:w="13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43DCCFF" w14:textId="7777777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>Prof. dr hab. Karol Sauerland</w:t>
            </w:r>
            <w:r w:rsidRPr="3D3182DC">
              <w:rPr>
                <w:rFonts w:ascii="Arial" w:eastAsia="Arial" w:hAnsi="Arial" w:cs="Arial"/>
              </w:rPr>
              <w:t xml:space="preserve">: </w:t>
            </w:r>
            <w:r w:rsidRPr="3D3182DC">
              <w:rPr>
                <w:rFonts w:ascii="Arial" w:eastAsia="Arial" w:hAnsi="Arial" w:cs="Arial"/>
                <w:i/>
                <w:iCs/>
              </w:rPr>
              <w:t>Niemiecka polityka wschodnia (Ostpolitik)</w:t>
            </w:r>
          </w:p>
        </w:tc>
      </w:tr>
      <w:tr w:rsidR="009B56D3" w14:paraId="6AED6FA4" w14:textId="77777777" w:rsidTr="009B5F8D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689A7C96" w14:textId="7777777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 xml:space="preserve">11.00 - 11.30  </w:t>
            </w:r>
          </w:p>
        </w:tc>
        <w:tc>
          <w:tcPr>
            <w:tcW w:w="13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09AA723E" w14:textId="29667AA5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>Prof. dr hab. Joanna Mianowska</w:t>
            </w:r>
            <w:r w:rsidRPr="3D3182DC">
              <w:rPr>
                <w:rFonts w:ascii="Arial" w:eastAsia="Arial" w:hAnsi="Arial" w:cs="Arial"/>
              </w:rPr>
              <w:t xml:space="preserve">: </w:t>
            </w:r>
            <w:r w:rsidRPr="3D3182DC">
              <w:rPr>
                <w:rFonts w:ascii="Arial" w:eastAsia="Arial" w:hAnsi="Arial" w:cs="Arial"/>
                <w:i/>
                <w:iCs/>
              </w:rPr>
              <w:t>В литературном лабиринте Ежи Гейдройца</w:t>
            </w:r>
          </w:p>
        </w:tc>
      </w:tr>
      <w:tr w:rsidR="009B56D3" w14:paraId="15140657" w14:textId="77777777" w:rsidTr="009B5F8D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6E3AC068" w14:textId="20F78688" w:rsidR="3D3182DC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1.30 - 11.45</w:t>
            </w:r>
          </w:p>
        </w:tc>
        <w:tc>
          <w:tcPr>
            <w:tcW w:w="13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82478DF" w14:textId="14A91AF1" w:rsidR="3D3182DC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Dyskusja</w:t>
            </w:r>
          </w:p>
        </w:tc>
      </w:tr>
      <w:tr w:rsidR="009B56D3" w14:paraId="5D690C01" w14:textId="77777777" w:rsidTr="009B5F8D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3C99FE0" w14:textId="1ED9D9A0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1.45 - 12.00</w:t>
            </w:r>
          </w:p>
        </w:tc>
        <w:tc>
          <w:tcPr>
            <w:tcW w:w="13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39070574" w14:textId="62177E60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 xml:space="preserve">PRZERWA KAWOWA (sala 01) </w:t>
            </w:r>
          </w:p>
        </w:tc>
      </w:tr>
      <w:tr w:rsidR="009B56D3" w14:paraId="7605F4D1" w14:textId="77777777" w:rsidTr="009B5F8D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896AC5F" w14:textId="1845D7D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2.00 - 13.00</w:t>
            </w:r>
          </w:p>
        </w:tc>
        <w:tc>
          <w:tcPr>
            <w:tcW w:w="13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75F81DF" w14:textId="655ECAF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Obrady w sekcjach</w:t>
            </w:r>
          </w:p>
        </w:tc>
      </w:tr>
      <w:tr w:rsidR="009B56D3" w14:paraId="4F46CADE" w14:textId="77777777" w:rsidTr="009B5F8D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5D8DE797" w14:textId="0C82B4E5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3.00 - 14.00</w:t>
            </w:r>
          </w:p>
        </w:tc>
        <w:tc>
          <w:tcPr>
            <w:tcW w:w="13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27FA7AD3" w14:textId="0D007F55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PRZERWA OBIADOWA (sala 01)</w:t>
            </w:r>
          </w:p>
        </w:tc>
      </w:tr>
      <w:tr w:rsidR="009B56D3" w14:paraId="547C8669" w14:textId="77777777" w:rsidTr="009B5F8D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094AA143" w14:textId="0FA65E1F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4.00 - 16.00</w:t>
            </w:r>
          </w:p>
        </w:tc>
        <w:tc>
          <w:tcPr>
            <w:tcW w:w="13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193114" w14:textId="71085E21" w:rsidR="009B56D3" w:rsidRDefault="3D3182DC" w:rsidP="3D3182DC">
            <w:pPr>
              <w:spacing w:line="276" w:lineRule="auto"/>
              <w:rPr>
                <w:rFonts w:ascii="Arial" w:eastAsia="Arial" w:hAnsi="Arial" w:cs="Arial"/>
                <w:highlight w:val="white"/>
              </w:rPr>
            </w:pPr>
            <w:r w:rsidRPr="3D3182DC">
              <w:rPr>
                <w:rFonts w:ascii="Arial" w:eastAsia="Arial" w:hAnsi="Arial" w:cs="Arial"/>
                <w:highlight w:val="white"/>
              </w:rPr>
              <w:t>Obrady w sekcjach</w:t>
            </w:r>
          </w:p>
        </w:tc>
      </w:tr>
      <w:tr w:rsidR="009B56D3" w14:paraId="2608EABC" w14:textId="77777777" w:rsidTr="009B5F8D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7120EF52" w14:textId="4C1035B1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6.00 - 16.15</w:t>
            </w:r>
          </w:p>
        </w:tc>
        <w:tc>
          <w:tcPr>
            <w:tcW w:w="13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178A0C5C" w14:textId="585A8699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PRZERWA KAWOWA (sala 01)</w:t>
            </w:r>
          </w:p>
        </w:tc>
      </w:tr>
      <w:tr w:rsidR="009B56D3" w14:paraId="343BDDAB" w14:textId="77777777" w:rsidTr="009B5F8D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11F91971" w14:textId="2C2ACF5B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6.15 - 18.30</w:t>
            </w:r>
          </w:p>
        </w:tc>
        <w:tc>
          <w:tcPr>
            <w:tcW w:w="13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61A264C" w14:textId="4960D909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Obrady w sekcjach</w:t>
            </w:r>
          </w:p>
        </w:tc>
      </w:tr>
      <w:tr w:rsidR="009B56D3" w14:paraId="38F0E11B" w14:textId="77777777" w:rsidTr="009B5F8D">
        <w:trPr>
          <w:trHeight w:val="345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77B3BB77" w14:textId="7777777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9.00</w:t>
            </w:r>
          </w:p>
        </w:tc>
        <w:tc>
          <w:tcPr>
            <w:tcW w:w="134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452BB5F9" w14:textId="3167755B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Uroczysta kolacja w Jazz Kitchen, ul. Bohaterów Westerplatte 64</w:t>
            </w:r>
          </w:p>
        </w:tc>
      </w:tr>
      <w:tr w:rsidR="009B56D3" w14:paraId="5D00266A" w14:textId="77777777" w:rsidTr="009B5F8D">
        <w:trPr>
          <w:trHeight w:val="300"/>
        </w:trPr>
        <w:tc>
          <w:tcPr>
            <w:tcW w:w="15178" w:type="dxa"/>
            <w:gridSpan w:val="2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0BF8A5DF" w14:textId="3F080736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>PIĄTEK, 30.06.2023 r.</w:t>
            </w:r>
          </w:p>
        </w:tc>
      </w:tr>
      <w:tr w:rsidR="009B56D3" w14:paraId="44860F17" w14:textId="77777777" w:rsidTr="009B5F8D">
        <w:trPr>
          <w:trHeight w:val="300"/>
        </w:trPr>
        <w:tc>
          <w:tcPr>
            <w:tcW w:w="1701" w:type="dxa"/>
            <w:tcBorders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69CE9882" w14:textId="689F1530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9.00 - 10.30</w:t>
            </w:r>
          </w:p>
        </w:tc>
        <w:tc>
          <w:tcPr>
            <w:tcW w:w="13477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BD9190" w14:textId="7777777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Obrady w sekcjach</w:t>
            </w:r>
          </w:p>
        </w:tc>
      </w:tr>
      <w:tr w:rsidR="009B56D3" w14:paraId="1428CAB8" w14:textId="77777777" w:rsidTr="009B5F8D">
        <w:trPr>
          <w:trHeight w:val="300"/>
        </w:trPr>
        <w:tc>
          <w:tcPr>
            <w:tcW w:w="1701" w:type="dxa"/>
            <w:tcBorders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65FDADA9" w14:textId="0480C2CC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0.30 - 11.00</w:t>
            </w:r>
          </w:p>
        </w:tc>
        <w:tc>
          <w:tcPr>
            <w:tcW w:w="13477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4FFC1119" w14:textId="60C4456F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PRZERWA KAWOWA (sala 01)</w:t>
            </w:r>
          </w:p>
        </w:tc>
      </w:tr>
      <w:tr w:rsidR="009B56D3" w14:paraId="78F88FDA" w14:textId="77777777" w:rsidTr="009B5F8D">
        <w:trPr>
          <w:trHeight w:val="300"/>
        </w:trPr>
        <w:tc>
          <w:tcPr>
            <w:tcW w:w="1701" w:type="dxa"/>
            <w:tcBorders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1CA5A82D" w14:textId="3E9DA04C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1.00 - 14.00</w:t>
            </w:r>
          </w:p>
        </w:tc>
        <w:tc>
          <w:tcPr>
            <w:tcW w:w="13477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318644" w14:textId="7777777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Obrady w sekcjach</w:t>
            </w:r>
          </w:p>
        </w:tc>
      </w:tr>
      <w:tr w:rsidR="009B56D3" w14:paraId="22EB3029" w14:textId="77777777" w:rsidTr="009B5F8D">
        <w:trPr>
          <w:trHeight w:val="315"/>
        </w:trPr>
        <w:tc>
          <w:tcPr>
            <w:tcW w:w="1701" w:type="dxa"/>
            <w:tcBorders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72B3A464" w14:textId="77777777" w:rsidR="009B56D3" w:rsidRDefault="009B56D3" w:rsidP="3D3182DC">
            <w:pP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13477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70B67674" w14:textId="2D9A8ED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PODSUMOWANIE I ZAKOŃCZENIE KONFERENCJI (aula)</w:t>
            </w:r>
          </w:p>
        </w:tc>
      </w:tr>
    </w:tbl>
    <w:p w14:paraId="1D74FB6A" w14:textId="77777777" w:rsidR="009B56D3" w:rsidRDefault="009B56D3" w:rsidP="3D3182DC"/>
    <w:p w14:paraId="4ED16670" w14:textId="61396C09" w:rsidR="3D3182DC" w:rsidRDefault="3D3182DC" w:rsidP="00D6286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</w:pPr>
    </w:p>
    <w:p w14:paraId="50D26BD2" w14:textId="77777777" w:rsidR="009B56D3" w:rsidRDefault="3D3182DC" w:rsidP="3D3182D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="Arial" w:eastAsia="Arial" w:hAnsi="Arial" w:cs="Arial"/>
          <w:b/>
          <w:bCs/>
          <w:color w:val="000000"/>
          <w:sz w:val="28"/>
          <w:szCs w:val="28"/>
        </w:rPr>
      </w:pPr>
      <w:r w:rsidRPr="3D3182DC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lastRenderedPageBreak/>
        <w:t>FORUM ANGLISTYCZNE</w:t>
      </w:r>
    </w:p>
    <w:p w14:paraId="337F3D6B" w14:textId="77777777" w:rsidR="009B56D3" w:rsidRDefault="009B56D3" w:rsidP="3D3182D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="Helvetica Neue" w:eastAsia="Helvetica Neue" w:hAnsi="Helvetica Neue" w:cs="Helvetica Neue"/>
          <w:color w:val="1155CC"/>
        </w:rPr>
      </w:pPr>
    </w:p>
    <w:p w14:paraId="3363FB74" w14:textId="77777777" w:rsidR="009B56D3" w:rsidRDefault="009B56D3" w:rsidP="3D3182D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="Arial" w:eastAsia="Arial" w:hAnsi="Arial" w:cs="Arial"/>
          <w:b/>
          <w:bCs/>
          <w:color w:val="000000"/>
          <w:sz w:val="22"/>
          <w:szCs w:val="22"/>
        </w:rPr>
      </w:pPr>
    </w:p>
    <w:tbl>
      <w:tblPr>
        <w:tblStyle w:val="a9"/>
        <w:tblW w:w="14747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1423"/>
        <w:gridCol w:w="13272"/>
        <w:gridCol w:w="52"/>
      </w:tblGrid>
      <w:tr w:rsidR="009B56D3" w14:paraId="3699BDCD" w14:textId="77777777" w:rsidTr="3D3182DC">
        <w:trPr>
          <w:trHeight w:val="1080"/>
        </w:trPr>
        <w:tc>
          <w:tcPr>
            <w:tcW w:w="1474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DB252DB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>OBRADY w SEKCJACH</w:t>
            </w:r>
          </w:p>
          <w:p w14:paraId="5D215A7F" w14:textId="77777777" w:rsidR="009B56D3" w:rsidRDefault="00000000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color w:val="1155CC"/>
              </w:rPr>
            </w:pPr>
            <w:hyperlink>
              <w:r w:rsidR="3D3182DC" w:rsidRPr="3D3182DC">
                <w:rPr>
                  <w:rFonts w:ascii="Arial" w:eastAsia="Arial" w:hAnsi="Arial" w:cs="Arial"/>
                  <w:b/>
                  <w:bCs/>
                </w:rPr>
                <w:t>29 czerwca 2023</w:t>
              </w:r>
            </w:hyperlink>
          </w:p>
          <w:p w14:paraId="6399AA27" w14:textId="77627DC7" w:rsidR="009B56D3" w:rsidRDefault="00000000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color w:val="000000" w:themeColor="text1"/>
              </w:rPr>
            </w:pPr>
            <w:hyperlink>
              <w:r w:rsidR="3D3182DC" w:rsidRPr="00C0344F">
                <w:rPr>
                  <w:rFonts w:ascii="Arial" w:eastAsia="Arial" w:hAnsi="Arial" w:cs="Arial"/>
                  <w:b/>
                  <w:bCs/>
                  <w:color w:val="000000" w:themeColor="text1"/>
                </w:rPr>
                <w:t>https://meet.google.com/mfn-</w:t>
              </w:r>
            </w:hyperlink>
            <w:r w:rsidR="3D3182DC" w:rsidRPr="3D3182DC">
              <w:rPr>
                <w:rFonts w:ascii="Arial" w:eastAsia="Arial" w:hAnsi="Arial" w:cs="Arial"/>
                <w:b/>
                <w:bCs/>
                <w:color w:val="000000" w:themeColor="text1"/>
              </w:rPr>
              <w:t>duqx-tse</w:t>
            </w:r>
          </w:p>
          <w:p w14:paraId="19218937" w14:textId="77777777" w:rsidR="009B56D3" w:rsidRDefault="009B56D3" w:rsidP="3D3182DC">
            <w:pPr>
              <w:spacing w:line="276" w:lineRule="auto"/>
              <w:rPr>
                <w:rFonts w:ascii="Arial" w:eastAsia="Arial" w:hAnsi="Arial" w:cs="Arial"/>
                <w:b/>
                <w:bCs/>
              </w:rPr>
            </w:pPr>
          </w:p>
        </w:tc>
      </w:tr>
      <w:tr w:rsidR="009B56D3" w14:paraId="3B536827" w14:textId="77777777" w:rsidTr="3D3182DC">
        <w:trPr>
          <w:trHeight w:val="705"/>
        </w:trPr>
        <w:tc>
          <w:tcPr>
            <w:tcW w:w="1469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3132B80" w14:textId="77777777" w:rsidR="009B56D3" w:rsidRPr="0035440A" w:rsidRDefault="3D3182DC" w:rsidP="3D3182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 w:right="494"/>
              <w:rPr>
                <w:rFonts w:ascii="Arial" w:eastAsia="Arial" w:hAnsi="Arial" w:cs="Arial"/>
                <w:color w:val="000000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Sekcja: 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Lingustic contexts and language teaching</w:t>
            </w:r>
          </w:p>
          <w:p w14:paraId="5178B905" w14:textId="77777777" w:rsidR="009B56D3" w:rsidRDefault="3D3182DC" w:rsidP="3D3182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Sala 224P </w:t>
            </w:r>
          </w:p>
          <w:p w14:paraId="1F5EE7C2" w14:textId="77777777" w:rsidR="009B56D3" w:rsidRDefault="3D3182DC" w:rsidP="3D3182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Przewodnicząca sekcji: prof. Dorota Werbińska</w:t>
            </w:r>
          </w:p>
        </w:tc>
        <w:tc>
          <w:tcPr>
            <w:tcW w:w="52" w:type="dxa"/>
            <w:shd w:val="clear" w:color="auto" w:fill="auto"/>
          </w:tcPr>
          <w:p w14:paraId="16EDC962" w14:textId="77777777" w:rsidR="009B56D3" w:rsidRDefault="009B56D3" w:rsidP="3D3182DC">
            <w:pPr>
              <w:rPr>
                <w:rFonts w:ascii="Arial" w:eastAsia="Arial" w:hAnsi="Arial" w:cs="Arial"/>
              </w:rPr>
            </w:pPr>
          </w:p>
        </w:tc>
      </w:tr>
      <w:tr w:rsidR="009B56D3" w14:paraId="116D2A79" w14:textId="77777777" w:rsidTr="00C0344F">
        <w:trPr>
          <w:trHeight w:val="495"/>
        </w:trPr>
        <w:tc>
          <w:tcPr>
            <w:tcW w:w="1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9CF78D0" w14:textId="6BCE315C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12</w:t>
            </w:r>
            <w:r w:rsidR="00C0344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00-12</w:t>
            </w:r>
            <w:r w:rsidR="00C0344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20</w:t>
            </w:r>
          </w:p>
        </w:tc>
        <w:tc>
          <w:tcPr>
            <w:tcW w:w="132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775A7277" w14:textId="1BD26636" w:rsidR="009B56D3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Klaudiusz Bobowski (Uniwersytet Pomorski w Słupsku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British art in Poland in the 1950s</w:t>
            </w:r>
          </w:p>
        </w:tc>
        <w:tc>
          <w:tcPr>
            <w:tcW w:w="52" w:type="dxa"/>
            <w:shd w:val="clear" w:color="auto" w:fill="auto"/>
          </w:tcPr>
          <w:p w14:paraId="63E63431" w14:textId="77777777" w:rsidR="009B56D3" w:rsidRDefault="009B56D3" w:rsidP="3D3182DC">
            <w:pPr>
              <w:rPr>
                <w:rFonts w:ascii="Arial" w:eastAsia="Arial" w:hAnsi="Arial" w:cs="Arial"/>
              </w:rPr>
            </w:pPr>
          </w:p>
        </w:tc>
      </w:tr>
      <w:tr w:rsidR="009B56D3" w14:paraId="5741D62B" w14:textId="77777777" w:rsidTr="00C0344F">
        <w:trPr>
          <w:trHeight w:val="495"/>
        </w:trPr>
        <w:tc>
          <w:tcPr>
            <w:tcW w:w="1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403224D" w14:textId="533F33C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12</w:t>
            </w:r>
            <w:r w:rsidR="00C0344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20-12</w:t>
            </w:r>
            <w:r w:rsidR="00C0344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40</w:t>
            </w:r>
          </w:p>
        </w:tc>
        <w:tc>
          <w:tcPr>
            <w:tcW w:w="132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27479C3F" w14:textId="797778CE" w:rsidR="009B56D3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Marta Gierczyńska-Kolas</w:t>
            </w:r>
            <w:r w:rsidR="00C0344F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, Paulina Ogórek</w:t>
            </w: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 (Uniwersytet Pomorski w Słupsku):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 xml:space="preserve"> Intercultural communication competence</w:t>
            </w:r>
          </w:p>
        </w:tc>
        <w:tc>
          <w:tcPr>
            <w:tcW w:w="52" w:type="dxa"/>
            <w:shd w:val="clear" w:color="auto" w:fill="auto"/>
          </w:tcPr>
          <w:p w14:paraId="0141E02D" w14:textId="77777777" w:rsidR="009B56D3" w:rsidRDefault="009B56D3" w:rsidP="3D3182DC">
            <w:pPr>
              <w:rPr>
                <w:rFonts w:ascii="Arial" w:eastAsia="Arial" w:hAnsi="Arial" w:cs="Arial"/>
              </w:rPr>
            </w:pPr>
          </w:p>
        </w:tc>
      </w:tr>
      <w:tr w:rsidR="009B56D3" w:rsidRPr="006D7474" w14:paraId="2CE295A2" w14:textId="77777777" w:rsidTr="00C0344F">
        <w:trPr>
          <w:trHeight w:val="480"/>
        </w:trPr>
        <w:tc>
          <w:tcPr>
            <w:tcW w:w="14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3C215D4" w14:textId="79E583F6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12</w:t>
            </w:r>
            <w:r w:rsidR="00C0344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40-13</w:t>
            </w:r>
            <w:r w:rsidR="00C0344F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00</w:t>
            </w:r>
          </w:p>
        </w:tc>
        <w:tc>
          <w:tcPr>
            <w:tcW w:w="132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17CC1BAB" w14:textId="20F14DA7" w:rsidR="009B56D3" w:rsidRPr="0035440A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Paul McNamara (Politechnika Koszalińska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The Baltic Sea as a Theatre of Literary, Imaginary and Real-life Cold War Expionage</w:t>
            </w:r>
          </w:p>
        </w:tc>
        <w:tc>
          <w:tcPr>
            <w:tcW w:w="52" w:type="dxa"/>
            <w:shd w:val="clear" w:color="auto" w:fill="auto"/>
          </w:tcPr>
          <w:p w14:paraId="0C4E24B3" w14:textId="77777777" w:rsidR="009B56D3" w:rsidRPr="0035440A" w:rsidRDefault="009B56D3" w:rsidP="3D3182DC">
            <w:pPr>
              <w:rPr>
                <w:rFonts w:ascii="Arial" w:eastAsia="Arial" w:hAnsi="Arial" w:cs="Arial"/>
                <w:lang w:val="en-US"/>
              </w:rPr>
            </w:pPr>
          </w:p>
        </w:tc>
      </w:tr>
    </w:tbl>
    <w:p w14:paraId="0B9340F2" w14:textId="77777777" w:rsidR="009B56D3" w:rsidRPr="0035440A" w:rsidRDefault="009B56D3" w:rsidP="3D3182DC">
      <w:pPr>
        <w:spacing w:line="276" w:lineRule="auto"/>
        <w:jc w:val="center"/>
        <w:rPr>
          <w:rFonts w:ascii="Arial" w:eastAsia="Arial" w:hAnsi="Arial" w:cs="Arial"/>
          <w:b/>
          <w:bCs/>
          <w:sz w:val="22"/>
          <w:szCs w:val="22"/>
          <w:lang w:val="en-US"/>
        </w:rPr>
      </w:pPr>
    </w:p>
    <w:p w14:paraId="4D41AAF0" w14:textId="2C3325DB" w:rsidR="009B56D3" w:rsidRPr="00C0344F" w:rsidRDefault="3D3182DC">
      <w:pPr>
        <w:spacing w:before="7" w:after="1" w:line="276" w:lineRule="auto"/>
        <w:jc w:val="center"/>
        <w:rPr>
          <w:rFonts w:ascii="Arial" w:hAnsi="Arial" w:cs="Arial"/>
        </w:rPr>
      </w:pPr>
      <w:r w:rsidRPr="00C0344F">
        <w:rPr>
          <w:rFonts w:ascii="Arial" w:eastAsia="Times New Roman" w:hAnsi="Arial" w:cs="Arial"/>
          <w:b/>
          <w:bCs/>
        </w:rPr>
        <w:t>13.00-14.00 PRZERWA OBIADOWA</w:t>
      </w:r>
    </w:p>
    <w:p w14:paraId="6B47AA07" w14:textId="77777777" w:rsidR="009B56D3" w:rsidRDefault="009B56D3" w:rsidP="3D3182DC">
      <w:pPr>
        <w:spacing w:before="7" w:after="1" w:line="276" w:lineRule="auto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Style w:val="aa"/>
        <w:tblW w:w="14696" w:type="dxa"/>
        <w:tblInd w:w="-25" w:type="dxa"/>
        <w:tblLayout w:type="fixed"/>
        <w:tblLook w:val="0000" w:firstRow="0" w:lastRow="0" w:firstColumn="0" w:lastColumn="0" w:noHBand="0" w:noVBand="0"/>
      </w:tblPr>
      <w:tblGrid>
        <w:gridCol w:w="1422"/>
        <w:gridCol w:w="13274"/>
      </w:tblGrid>
      <w:tr w:rsidR="009B56D3" w14:paraId="6F73D895" w14:textId="77777777" w:rsidTr="00C0344F">
        <w:trPr>
          <w:trHeight w:val="495"/>
        </w:trPr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752BD83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14:00-14:20</w:t>
            </w:r>
          </w:p>
        </w:tc>
        <w:tc>
          <w:tcPr>
            <w:tcW w:w="132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50BCA0DB" w14:textId="3B16BD0F" w:rsidR="009B56D3" w:rsidRDefault="3D3182DC" w:rsidP="00C0344F">
            <w:pPr>
              <w:spacing w:line="276" w:lineRule="auto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Katarzyna Zychowicz (Uniwersytet Pomorski w Słupsku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Multimodal Discourse Analysis of Haribo Commercial</w:t>
            </w:r>
          </w:p>
        </w:tc>
      </w:tr>
      <w:tr w:rsidR="009B56D3" w:rsidRPr="006D7474" w14:paraId="2BE6C806" w14:textId="77777777" w:rsidTr="00C0344F">
        <w:trPr>
          <w:trHeight w:val="420"/>
        </w:trPr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A48C2F7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14:20-14:40</w:t>
            </w:r>
          </w:p>
        </w:tc>
        <w:tc>
          <w:tcPr>
            <w:tcW w:w="132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646C5ADD" w14:textId="61899C60" w:rsidR="009B56D3" w:rsidRPr="0035440A" w:rsidRDefault="3D3182DC" w:rsidP="00C0344F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Idalia Smoczyk-Jackowiak (Uniwersytet Pomorski w Słupsku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A literary view on courtly feasts in 12th century England</w:t>
            </w:r>
          </w:p>
        </w:tc>
      </w:tr>
    </w:tbl>
    <w:p w14:paraId="4F944BB2" w14:textId="77777777" w:rsidR="009B56D3" w:rsidRPr="0035440A" w:rsidRDefault="009B56D3" w:rsidP="3D3182DC">
      <w:pPr>
        <w:spacing w:line="276" w:lineRule="auto"/>
        <w:rPr>
          <w:rFonts w:ascii="Times New Roman" w:eastAsia="Times New Roman" w:hAnsi="Times New Roman" w:cs="Times New Roman"/>
          <w:b/>
          <w:bCs/>
          <w:lang w:val="en-US"/>
        </w:rPr>
      </w:pPr>
    </w:p>
    <w:p w14:paraId="42E88F21" w14:textId="4ACF3EB2" w:rsidR="009B56D3" w:rsidRPr="00C0344F" w:rsidRDefault="3D3182DC" w:rsidP="3D3182DC">
      <w:pPr>
        <w:spacing w:line="276" w:lineRule="auto"/>
        <w:jc w:val="center"/>
        <w:rPr>
          <w:rFonts w:ascii="Arial" w:eastAsia="Arial" w:hAnsi="Arial" w:cs="Arial"/>
          <w:b/>
          <w:bCs/>
        </w:rPr>
      </w:pPr>
      <w:r w:rsidRPr="00C0344F">
        <w:rPr>
          <w:rFonts w:ascii="Arial" w:eastAsia="Arial" w:hAnsi="Arial" w:cs="Arial"/>
          <w:b/>
          <w:bCs/>
        </w:rPr>
        <w:t>14.40-15.00 PRZERWA KAWOWA</w:t>
      </w:r>
    </w:p>
    <w:p w14:paraId="6EC7BF0D" w14:textId="77777777" w:rsidR="009B56D3" w:rsidRDefault="009B56D3" w:rsidP="3D3182D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eastAsia="Liberation Serif" w:cs="Liberation Serif"/>
          <w:color w:val="000000"/>
          <w:sz w:val="22"/>
          <w:szCs w:val="22"/>
        </w:rPr>
      </w:pPr>
    </w:p>
    <w:tbl>
      <w:tblPr>
        <w:tblW w:w="14966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1550"/>
        <w:gridCol w:w="13180"/>
        <w:gridCol w:w="17"/>
        <w:gridCol w:w="219"/>
      </w:tblGrid>
      <w:tr w:rsidR="009B56D3" w14:paraId="15DA35A6" w14:textId="77777777" w:rsidTr="00C0344F">
        <w:trPr>
          <w:gridAfter w:val="1"/>
          <w:wAfter w:w="219" w:type="dxa"/>
          <w:trHeight w:val="840"/>
        </w:trPr>
        <w:tc>
          <w:tcPr>
            <w:tcW w:w="1474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FF93C4C" w14:textId="77777777" w:rsidR="009B56D3" w:rsidRPr="0035440A" w:rsidRDefault="3D3182DC" w:rsidP="3D3182DC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sz w:val="22"/>
                <w:szCs w:val="22"/>
              </w:rPr>
              <w:t xml:space="preserve"> Sekcja: </w:t>
            </w: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spects of literature</w:t>
            </w:r>
          </w:p>
          <w:p w14:paraId="178B2314" w14:textId="77777777" w:rsidR="009B56D3" w:rsidRPr="0035440A" w:rsidRDefault="3D3182DC" w:rsidP="3D3182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600"/>
              <w:rPr>
                <w:rFonts w:ascii="Arial" w:eastAsia="Arial" w:hAnsi="Arial" w:cs="Arial"/>
                <w:color w:val="000000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 Sala 224P</w:t>
            </w:r>
          </w:p>
          <w:p w14:paraId="4FCD664B" w14:textId="77777777" w:rsidR="009B56D3" w:rsidRDefault="3D3182DC" w:rsidP="3D3182DC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rzewodnicząca sekcji: dr Idalia Smoczyk-Jackowiak</w:t>
            </w:r>
          </w:p>
        </w:tc>
      </w:tr>
      <w:tr w:rsidR="009B56D3" w14:paraId="32F81BF3" w14:textId="77777777" w:rsidTr="00C0344F">
        <w:trPr>
          <w:trHeight w:val="510"/>
        </w:trPr>
        <w:tc>
          <w:tcPr>
            <w:tcW w:w="15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F48D215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15:00-15:20</w:t>
            </w:r>
          </w:p>
        </w:tc>
        <w:tc>
          <w:tcPr>
            <w:tcW w:w="131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57B052FC" w14:textId="262F7DC5" w:rsidR="009B56D3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Jan Lipiński (Uniwersytet Pomorski w Słupsku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Jack Kerouac’s New Spiritual Vision</w:t>
            </w:r>
          </w:p>
        </w:tc>
        <w:tc>
          <w:tcPr>
            <w:tcW w:w="236" w:type="dxa"/>
            <w:gridSpan w:val="2"/>
            <w:shd w:val="clear" w:color="auto" w:fill="auto"/>
          </w:tcPr>
          <w:p w14:paraId="226C61FE" w14:textId="77777777" w:rsidR="009B56D3" w:rsidRDefault="009B56D3" w:rsidP="3D3182DC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9B56D3" w:rsidRPr="006D7474" w14:paraId="632B8E64" w14:textId="77777777" w:rsidTr="00C0344F">
        <w:trPr>
          <w:trHeight w:val="585"/>
        </w:trPr>
        <w:tc>
          <w:tcPr>
            <w:tcW w:w="15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3550879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15:20-15:40</w:t>
            </w:r>
          </w:p>
        </w:tc>
        <w:tc>
          <w:tcPr>
            <w:tcW w:w="131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203309F0" w14:textId="58661E12" w:rsidR="009B56D3" w:rsidRPr="0035440A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Weronika Karmazy (Uniwersytet Pomorski w Słupsku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The motif of the American Dream in F. Scott Fitzgerld’s The Great Gatsby</w:t>
            </w:r>
          </w:p>
        </w:tc>
        <w:tc>
          <w:tcPr>
            <w:tcW w:w="236" w:type="dxa"/>
            <w:gridSpan w:val="2"/>
            <w:shd w:val="clear" w:color="auto" w:fill="auto"/>
          </w:tcPr>
          <w:p w14:paraId="6110F8F4" w14:textId="77777777" w:rsidR="009B56D3" w:rsidRPr="0035440A" w:rsidRDefault="009B56D3" w:rsidP="3D3182DC">
            <w:pPr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</w:tc>
      </w:tr>
      <w:tr w:rsidR="009B56D3" w:rsidRPr="006D7474" w14:paraId="4B1F15C9" w14:textId="77777777" w:rsidTr="00C0344F">
        <w:trPr>
          <w:trHeight w:val="562"/>
        </w:trPr>
        <w:tc>
          <w:tcPr>
            <w:tcW w:w="15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90285CC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lastRenderedPageBreak/>
              <w:t>15:40-16:00</w:t>
            </w:r>
          </w:p>
        </w:tc>
        <w:tc>
          <w:tcPr>
            <w:tcW w:w="131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10D39311" w14:textId="31C29ABF" w:rsidR="009B56D3" w:rsidRPr="0035440A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Michalina Michułka (Uniwersytet Pomorski w Słupsku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A portrayal of mental disintegration in Jane Eyre by Charlotte Brontë</w:t>
            </w:r>
          </w:p>
        </w:tc>
        <w:tc>
          <w:tcPr>
            <w:tcW w:w="236" w:type="dxa"/>
            <w:gridSpan w:val="2"/>
            <w:shd w:val="clear" w:color="auto" w:fill="auto"/>
          </w:tcPr>
          <w:p w14:paraId="1FBDB03F" w14:textId="77777777" w:rsidR="009B56D3" w:rsidRPr="0035440A" w:rsidRDefault="009B56D3" w:rsidP="3D3182DC">
            <w:pPr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</w:tc>
      </w:tr>
      <w:tr w:rsidR="009B56D3" w:rsidRPr="006D7474" w14:paraId="65F56CA3" w14:textId="77777777" w:rsidTr="00C0344F">
        <w:trPr>
          <w:trHeight w:val="555"/>
        </w:trPr>
        <w:tc>
          <w:tcPr>
            <w:tcW w:w="15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293A301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16:00-16:20</w:t>
            </w:r>
          </w:p>
        </w:tc>
        <w:tc>
          <w:tcPr>
            <w:tcW w:w="131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74E10ED0" w14:textId="33BB4CB5" w:rsidR="009B56D3" w:rsidRPr="0035440A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Zuzanna Okuniewska, Karol Tokarski (Uniwersytet Pomorski w Słupsku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A Feministic Comparison of Sylvia Plath and Andrea Gibson’s Selected Works</w:t>
            </w:r>
          </w:p>
        </w:tc>
        <w:tc>
          <w:tcPr>
            <w:tcW w:w="236" w:type="dxa"/>
            <w:gridSpan w:val="2"/>
            <w:shd w:val="clear" w:color="auto" w:fill="auto"/>
          </w:tcPr>
          <w:p w14:paraId="79023D45" w14:textId="77777777" w:rsidR="009B56D3" w:rsidRPr="0035440A" w:rsidRDefault="009B56D3" w:rsidP="3D3182DC">
            <w:pPr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</w:tc>
      </w:tr>
      <w:tr w:rsidR="009B56D3" w:rsidRPr="006D7474" w14:paraId="022DAF8F" w14:textId="77777777" w:rsidTr="00C0344F">
        <w:trPr>
          <w:trHeight w:val="495"/>
        </w:trPr>
        <w:tc>
          <w:tcPr>
            <w:tcW w:w="15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3558AB3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16:20-16:40</w:t>
            </w:r>
          </w:p>
        </w:tc>
        <w:tc>
          <w:tcPr>
            <w:tcW w:w="131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53B6B491" w14:textId="2DACAB73" w:rsidR="009B56D3" w:rsidRPr="0035440A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494"/>
              <w:rPr>
                <w:rFonts w:ascii="Arial" w:eastAsia="Arial" w:hAnsi="Arial" w:cs="Arial"/>
                <w:color w:val="000000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Zofia Ziemba (Uniwersytet Pomorski w Słupsku): Passion and Tragedy: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 xml:space="preserve"> Unravelling Italian Motifs in Romeo and Juliet</w:t>
            </w:r>
          </w:p>
        </w:tc>
        <w:tc>
          <w:tcPr>
            <w:tcW w:w="236" w:type="dxa"/>
            <w:gridSpan w:val="2"/>
            <w:shd w:val="clear" w:color="auto" w:fill="auto"/>
          </w:tcPr>
          <w:p w14:paraId="2339F9B7" w14:textId="77777777" w:rsidR="009B56D3" w:rsidRPr="0035440A" w:rsidRDefault="009B56D3" w:rsidP="3D3182DC">
            <w:pPr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</w:tc>
      </w:tr>
      <w:tr w:rsidR="009B56D3" w:rsidRPr="006D7474" w14:paraId="04169E03" w14:textId="77777777" w:rsidTr="00C0344F">
        <w:trPr>
          <w:trHeight w:val="300"/>
        </w:trPr>
        <w:tc>
          <w:tcPr>
            <w:tcW w:w="15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DB4BEC4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16:40-17:00</w:t>
            </w:r>
          </w:p>
        </w:tc>
        <w:tc>
          <w:tcPr>
            <w:tcW w:w="131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0A07396E" w14:textId="15DC7793" w:rsidR="009B56D3" w:rsidRPr="0035440A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494"/>
              <w:rPr>
                <w:rFonts w:ascii="Arial" w:eastAsia="Arial" w:hAnsi="Arial" w:cs="Arial"/>
                <w:color w:val="000000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Katarzyna Zwierz (Uniwersytet Pomorski w Słupsku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Comparative analysis of the dystopian worlds in The Handmaid’s Tale and We</w:t>
            </w:r>
          </w:p>
        </w:tc>
        <w:tc>
          <w:tcPr>
            <w:tcW w:w="236" w:type="dxa"/>
            <w:gridSpan w:val="2"/>
            <w:shd w:val="clear" w:color="auto" w:fill="auto"/>
          </w:tcPr>
          <w:p w14:paraId="5232DB5F" w14:textId="77777777" w:rsidR="009B56D3" w:rsidRPr="0035440A" w:rsidRDefault="009B56D3" w:rsidP="3D3182DC">
            <w:pPr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</w:tc>
      </w:tr>
      <w:tr w:rsidR="00C0344F" w:rsidRPr="006D7474" w14:paraId="20FD6301" w14:textId="77777777" w:rsidTr="00C0344F">
        <w:trPr>
          <w:trHeight w:val="300"/>
        </w:trPr>
        <w:tc>
          <w:tcPr>
            <w:tcW w:w="15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B3780CD" w14:textId="3D4A3192" w:rsidR="00C0344F" w:rsidRPr="3D3182DC" w:rsidRDefault="00C0344F" w:rsidP="00C0344F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17:00-17:20</w:t>
            </w:r>
          </w:p>
        </w:tc>
        <w:tc>
          <w:tcPr>
            <w:tcW w:w="131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0B54FA1D" w14:textId="311DD779" w:rsidR="00C0344F" w:rsidRPr="3D3182DC" w:rsidRDefault="00C0344F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494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Aleksandra Jaklik (Uniwersytet Rzeszowski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A bridge above languages and cultures – Toki Pona</w:t>
            </w:r>
            <w:r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Pr="00C0344F">
              <w:rPr>
                <w:rFonts w:ascii="Arial" w:eastAsia="Arial" w:hAnsi="Arial" w:cs="Arial"/>
                <w:b/>
                <w:bCs/>
                <w:i/>
                <w:iCs/>
                <w:color w:val="FF0000"/>
                <w:sz w:val="22"/>
                <w:szCs w:val="22"/>
              </w:rPr>
              <w:t>(wystąpienie online)</w:t>
            </w:r>
          </w:p>
        </w:tc>
        <w:tc>
          <w:tcPr>
            <w:tcW w:w="236" w:type="dxa"/>
            <w:gridSpan w:val="2"/>
            <w:shd w:val="clear" w:color="auto" w:fill="auto"/>
          </w:tcPr>
          <w:p w14:paraId="560BE281" w14:textId="77777777" w:rsidR="00C0344F" w:rsidRPr="0035440A" w:rsidRDefault="00C0344F" w:rsidP="00C0344F">
            <w:pPr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</w:tc>
      </w:tr>
      <w:tr w:rsidR="00C0344F" w14:paraId="5208F0E2" w14:textId="77777777" w:rsidTr="00C0344F">
        <w:trPr>
          <w:trHeight w:val="390"/>
        </w:trPr>
        <w:tc>
          <w:tcPr>
            <w:tcW w:w="15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2B88C0A" w14:textId="269F3CC4" w:rsidR="00C0344F" w:rsidRDefault="00C0344F" w:rsidP="00C0344F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17:</w:t>
            </w: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2</w:t>
            </w: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0-17:</w:t>
            </w: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4</w:t>
            </w: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31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2CE14941" w14:textId="77777777" w:rsidR="00C0344F" w:rsidRDefault="00C0344F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494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DYSKUSJA</w:t>
            </w:r>
          </w:p>
        </w:tc>
        <w:tc>
          <w:tcPr>
            <w:tcW w:w="236" w:type="dxa"/>
            <w:gridSpan w:val="2"/>
            <w:shd w:val="clear" w:color="auto" w:fill="auto"/>
          </w:tcPr>
          <w:p w14:paraId="59C4128F" w14:textId="77777777" w:rsidR="00C0344F" w:rsidRDefault="00C0344F" w:rsidP="00C0344F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2800117" w14:textId="0B0B4786" w:rsidR="3D3182DC" w:rsidRDefault="3D3182DC" w:rsidP="3D3182DC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</w:rPr>
      </w:pPr>
    </w:p>
    <w:p w14:paraId="7D7F0F19" w14:textId="15C854E9" w:rsidR="009B56D3" w:rsidRPr="00C0344F" w:rsidRDefault="3D3182DC">
      <w:pPr>
        <w:spacing w:line="276" w:lineRule="auto"/>
        <w:jc w:val="center"/>
        <w:rPr>
          <w:rFonts w:ascii="Arial" w:hAnsi="Arial" w:cs="Arial"/>
        </w:rPr>
      </w:pPr>
      <w:r w:rsidRPr="00C0344F">
        <w:rPr>
          <w:rFonts w:ascii="Arial" w:eastAsia="Times New Roman" w:hAnsi="Arial" w:cs="Arial"/>
          <w:b/>
          <w:bCs/>
        </w:rPr>
        <w:t>19.00 UROCZYSTA KOLACJA</w:t>
      </w:r>
    </w:p>
    <w:p w14:paraId="72ECFCD1" w14:textId="77777777" w:rsidR="009B56D3" w:rsidRDefault="009B56D3">
      <w:pPr>
        <w:spacing w:line="276" w:lineRule="auto"/>
        <w:rPr>
          <w:rFonts w:ascii="Times New Roman" w:eastAsia="Times New Roman" w:hAnsi="Times New Roman" w:cs="Times New Roman"/>
        </w:rPr>
      </w:pPr>
    </w:p>
    <w:tbl>
      <w:tblPr>
        <w:tblStyle w:val="ac"/>
        <w:tblW w:w="14694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422"/>
        <w:gridCol w:w="13272"/>
      </w:tblGrid>
      <w:tr w:rsidR="009B56D3" w14:paraId="3E221C02" w14:textId="77777777" w:rsidTr="3D3182DC">
        <w:trPr>
          <w:trHeight w:val="510"/>
          <w:jc w:val="center"/>
        </w:trPr>
        <w:tc>
          <w:tcPr>
            <w:tcW w:w="1469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8ABDB0F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OBRADY w SEKCJACH</w:t>
            </w:r>
          </w:p>
          <w:p w14:paraId="43FF8F1D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30 czerwca 2023</w:t>
            </w:r>
          </w:p>
        </w:tc>
      </w:tr>
      <w:tr w:rsidR="009B56D3" w14:paraId="36B548F3" w14:textId="77777777" w:rsidTr="3D3182DC">
        <w:trPr>
          <w:trHeight w:val="735"/>
          <w:jc w:val="center"/>
        </w:trPr>
        <w:tc>
          <w:tcPr>
            <w:tcW w:w="1469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D9955B7" w14:textId="77777777" w:rsidR="009B56D3" w:rsidRPr="0035440A" w:rsidRDefault="3D3182DC" w:rsidP="3D3182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 w:right="494"/>
              <w:rPr>
                <w:rFonts w:ascii="Arial" w:eastAsia="Arial" w:hAnsi="Arial" w:cs="Arial"/>
                <w:color w:val="000000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Sekcja: 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Literature in the face of history</w:t>
            </w:r>
          </w:p>
          <w:p w14:paraId="3E7A10EB" w14:textId="77777777" w:rsidR="009B56D3" w:rsidRDefault="3D3182DC" w:rsidP="3D3182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 w:right="112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Sala 224P</w:t>
            </w:r>
          </w:p>
          <w:p w14:paraId="6BE7CD21" w14:textId="77777777" w:rsidR="009B56D3" w:rsidRDefault="3D3182DC" w:rsidP="3D3182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 w:right="112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Przewodnicząca sekcji: mgr Paulina Ogórek</w:t>
            </w:r>
          </w:p>
        </w:tc>
      </w:tr>
      <w:tr w:rsidR="009B56D3" w:rsidRPr="006D7474" w14:paraId="422B42AD" w14:textId="77777777" w:rsidTr="00C0344F">
        <w:trPr>
          <w:trHeight w:val="420"/>
          <w:jc w:val="center"/>
        </w:trPr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3BC63B9" w14:textId="24420C56" w:rsidR="009B56D3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9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00-9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20</w:t>
            </w:r>
          </w:p>
        </w:tc>
        <w:tc>
          <w:tcPr>
            <w:tcW w:w="132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4D4A9B0E" w14:textId="66FB984A" w:rsidR="009B56D3" w:rsidRPr="0035440A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Adam Jędrzejczyk (Uniwersytet Pomorski w Słupsku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Vision and Engagement as key factors for successful English learning in high school</w:t>
            </w:r>
          </w:p>
        </w:tc>
      </w:tr>
      <w:tr w:rsidR="009B56D3" w:rsidRPr="006D7474" w14:paraId="7FD8CF41" w14:textId="77777777" w:rsidTr="00C0344F">
        <w:trPr>
          <w:trHeight w:val="300"/>
          <w:jc w:val="center"/>
        </w:trPr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0A9B17B" w14:textId="17DA2C55" w:rsidR="009B56D3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9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20-9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40</w:t>
            </w:r>
          </w:p>
        </w:tc>
        <w:tc>
          <w:tcPr>
            <w:tcW w:w="132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590A6BDC" w14:textId="60E02777" w:rsidR="009B56D3" w:rsidRPr="0035440A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Natalia Mroczek (Uniwersytet Pomorski w Słupsku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Becoming a teacher: environmental and personal factors in shaping novice language teachers' professional identity</w:t>
            </w:r>
          </w:p>
        </w:tc>
      </w:tr>
      <w:tr w:rsidR="009B56D3" w14:paraId="6937E3F7" w14:textId="77777777" w:rsidTr="00C0344F">
        <w:trPr>
          <w:trHeight w:val="435"/>
          <w:jc w:val="center"/>
        </w:trPr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B93E5E0" w14:textId="169834A5" w:rsidR="009B56D3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9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40-10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00</w:t>
            </w:r>
          </w:p>
        </w:tc>
        <w:tc>
          <w:tcPr>
            <w:tcW w:w="132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33E6A68E" w14:textId="77777777" w:rsidR="009B56D3" w:rsidRPr="0035440A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Alrani Muratov (Abai University, Kazachstan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Development of new genres of literature through political-economic events all around</w:t>
            </w:r>
          </w:p>
          <w:p w14:paraId="329069CE" w14:textId="3AD61C33" w:rsidR="009B56D3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i/>
                <w:iCs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the globe</w:t>
            </w:r>
          </w:p>
        </w:tc>
      </w:tr>
      <w:tr w:rsidR="009B56D3" w:rsidRPr="006D7474" w14:paraId="70150902" w14:textId="77777777" w:rsidTr="00C0344F">
        <w:trPr>
          <w:trHeight w:val="798"/>
          <w:jc w:val="center"/>
        </w:trPr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20317CA9" w14:textId="69595190" w:rsidR="009B56D3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10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00-10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20</w:t>
            </w:r>
          </w:p>
        </w:tc>
        <w:tc>
          <w:tcPr>
            <w:tcW w:w="132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25881186" w14:textId="43FCEE0D" w:rsidR="009B56D3" w:rsidRPr="0035440A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494"/>
              <w:rPr>
                <w:rFonts w:ascii="Arial" w:eastAsia="Arial" w:hAnsi="Arial" w:cs="Arial"/>
                <w:color w:val="000000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Tomash Silkin, Siarhei Salamatau, Yana Yanok (Uniwersytet Pomorski w Słupsku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Sociolinguistic comparative analysis of English and Ukrainian memes</w:t>
            </w:r>
          </w:p>
        </w:tc>
      </w:tr>
      <w:tr w:rsidR="009B56D3" w:rsidRPr="006D7474" w14:paraId="40172B0F" w14:textId="77777777" w:rsidTr="00C0344F">
        <w:trPr>
          <w:trHeight w:val="732"/>
          <w:jc w:val="center"/>
        </w:trPr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2078EEE" w14:textId="7D1D7AA4" w:rsidR="009B56D3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10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20-10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40</w:t>
            </w:r>
          </w:p>
        </w:tc>
        <w:tc>
          <w:tcPr>
            <w:tcW w:w="132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27032E62" w14:textId="6D729B93" w:rsidR="009B56D3" w:rsidRPr="0035440A" w:rsidRDefault="3D3182DC" w:rsidP="00C0344F">
            <w:pPr>
              <w:rPr>
                <w:rFonts w:ascii="Arial" w:eastAsia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Anna Żendarska, Jakub Zych (Uniwersytet Pomorski w Słupsku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The symbolism of clothes and colors in the pragmatic analysis of songs</w:t>
            </w:r>
          </w:p>
        </w:tc>
      </w:tr>
      <w:tr w:rsidR="009B56D3" w14:paraId="553F89A7" w14:textId="77777777" w:rsidTr="00C0344F">
        <w:trPr>
          <w:trHeight w:val="300"/>
          <w:jc w:val="center"/>
        </w:trPr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53DBC6E6" w14:textId="77777777" w:rsidR="009B56D3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10:40-11:00</w:t>
            </w:r>
          </w:p>
        </w:tc>
        <w:tc>
          <w:tcPr>
            <w:tcW w:w="132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316A4756" w14:textId="77777777" w:rsidR="009B56D3" w:rsidRDefault="3D3182DC" w:rsidP="3D3182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DYSKUSJA</w:t>
            </w:r>
          </w:p>
        </w:tc>
      </w:tr>
    </w:tbl>
    <w:p w14:paraId="0190BC97" w14:textId="77777777" w:rsidR="009B56D3" w:rsidRPr="00C0344F" w:rsidRDefault="009B56D3">
      <w:pPr>
        <w:spacing w:line="276" w:lineRule="auto"/>
        <w:rPr>
          <w:rFonts w:ascii="Arial" w:eastAsia="Times New Roman" w:hAnsi="Arial" w:cs="Arial"/>
        </w:rPr>
      </w:pPr>
    </w:p>
    <w:p w14:paraId="59449117" w14:textId="7C972591" w:rsidR="009B56D3" w:rsidRPr="00C0344F" w:rsidRDefault="3D3182DC">
      <w:pPr>
        <w:spacing w:line="276" w:lineRule="auto"/>
        <w:jc w:val="center"/>
        <w:rPr>
          <w:rFonts w:ascii="Arial" w:hAnsi="Arial" w:cs="Arial"/>
        </w:rPr>
      </w:pPr>
      <w:r w:rsidRPr="00C0344F">
        <w:rPr>
          <w:rFonts w:ascii="Arial" w:eastAsia="Times New Roman" w:hAnsi="Arial" w:cs="Arial"/>
          <w:b/>
          <w:bCs/>
        </w:rPr>
        <w:t>11.00-11.20 PRZERWA KAWOWA</w:t>
      </w:r>
    </w:p>
    <w:p w14:paraId="367F15A1" w14:textId="77777777" w:rsidR="009B56D3" w:rsidRDefault="009B56D3" w:rsidP="3D3182DC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Style w:val="ad"/>
        <w:tblW w:w="14694" w:type="dxa"/>
        <w:jc w:val="right"/>
        <w:tblInd w:w="0" w:type="dxa"/>
        <w:tblLayout w:type="fixed"/>
        <w:tblLook w:val="0000" w:firstRow="0" w:lastRow="0" w:firstColumn="0" w:lastColumn="0" w:noHBand="0" w:noVBand="0"/>
      </w:tblPr>
      <w:tblGrid>
        <w:gridCol w:w="1422"/>
        <w:gridCol w:w="13272"/>
      </w:tblGrid>
      <w:tr w:rsidR="009B56D3" w14:paraId="30514379" w14:textId="77777777" w:rsidTr="3D3182DC">
        <w:trPr>
          <w:trHeight w:val="675"/>
          <w:jc w:val="right"/>
        </w:trPr>
        <w:tc>
          <w:tcPr>
            <w:tcW w:w="1469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446DA3CB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OBRADY w SEKCJACH </w:t>
            </w:r>
          </w:p>
          <w:p w14:paraId="3D318893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30 czerwca 2023</w:t>
            </w:r>
          </w:p>
        </w:tc>
      </w:tr>
      <w:tr w:rsidR="009B56D3" w14:paraId="5F8844FA" w14:textId="77777777" w:rsidTr="3D3182DC">
        <w:trPr>
          <w:trHeight w:val="690"/>
          <w:jc w:val="right"/>
        </w:trPr>
        <w:tc>
          <w:tcPr>
            <w:tcW w:w="14694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38964B27" w14:textId="77777777" w:rsidR="009B56D3" w:rsidRPr="0035440A" w:rsidRDefault="3D3182DC" w:rsidP="3D3182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 w:right="494"/>
              <w:rPr>
                <w:rFonts w:ascii="Arial" w:eastAsia="Arial" w:hAnsi="Arial" w:cs="Arial"/>
                <w:color w:val="000000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Sekcja: 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Culture and language</w:t>
            </w:r>
          </w:p>
          <w:p w14:paraId="78CDFAF8" w14:textId="77777777" w:rsidR="009B56D3" w:rsidRPr="0035440A" w:rsidRDefault="3D3182DC" w:rsidP="3D3182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 w:right="112"/>
              <w:rPr>
                <w:rFonts w:ascii="Arial" w:eastAsia="Arial" w:hAnsi="Arial" w:cs="Arial"/>
                <w:color w:val="000000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Sala 224P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(online)</w:t>
            </w:r>
          </w:p>
          <w:p w14:paraId="1121FA34" w14:textId="77777777" w:rsidR="009B56D3" w:rsidRDefault="3D3182DC" w:rsidP="3D3182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 w:right="112"/>
              <w:rPr>
                <w:rFonts w:ascii="Arial" w:eastAsia="Arial" w:hAnsi="Arial" w:cs="Arial"/>
                <w:b/>
                <w:bCs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Przewodnicząca sekcji: dr Marta Gierczyńska-Kolas</w:t>
            </w:r>
          </w:p>
        </w:tc>
      </w:tr>
      <w:tr w:rsidR="009B56D3" w:rsidRPr="006D7474" w14:paraId="62CA9E9D" w14:textId="77777777" w:rsidTr="00C0344F">
        <w:trPr>
          <w:trHeight w:val="615"/>
          <w:jc w:val="right"/>
        </w:trPr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9CB0B7B" w14:textId="4E460131" w:rsidR="009B56D3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11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20-11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40</w:t>
            </w:r>
          </w:p>
        </w:tc>
        <w:tc>
          <w:tcPr>
            <w:tcW w:w="132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4D842D4C" w14:textId="01877443" w:rsidR="009B56D3" w:rsidRPr="0035440A" w:rsidRDefault="3D3182DC" w:rsidP="00D62862">
            <w:pPr>
              <w:jc w:val="both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Oksana Weretiuk (Uniwersytet Rzeszowski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Re-imaging Newfoundland’s past in fiction (Galore by Michael Crummey)</w:t>
            </w:r>
          </w:p>
        </w:tc>
      </w:tr>
      <w:tr w:rsidR="009B56D3" w14:paraId="55F329F2" w14:textId="77777777" w:rsidTr="00C0344F">
        <w:trPr>
          <w:trHeight w:val="975"/>
          <w:jc w:val="right"/>
        </w:trPr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233DD5B" w14:textId="5084AB41" w:rsidR="009B56D3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11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40-12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00</w:t>
            </w:r>
          </w:p>
        </w:tc>
        <w:tc>
          <w:tcPr>
            <w:tcW w:w="132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6ABFAA3F" w14:textId="0459F703" w:rsidR="009B56D3" w:rsidRDefault="3D3182DC" w:rsidP="00D62862">
            <w:pPr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>Anna Borkowska (Podhalańska Państwowa Uczelnia Zawodowa w Nowym Targu):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 xml:space="preserve"> Analiza korelacji pomiędzy gotowością komunikacyjną osób w późnej dorosłości w języku angielskim w klasie, wewnętrzną motywacją, radością, środowiskiem klasowym i bliskością nauczyciela – raport z badania ilościowego</w:t>
            </w:r>
          </w:p>
        </w:tc>
      </w:tr>
      <w:tr w:rsidR="009B56D3" w:rsidRPr="006D7474" w14:paraId="647172D9" w14:textId="77777777" w:rsidTr="00C0344F">
        <w:trPr>
          <w:trHeight w:val="765"/>
          <w:jc w:val="right"/>
        </w:trPr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32B8255" w14:textId="37DCFD22" w:rsidR="009B56D3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12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:0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0-12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:2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32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0733AC9B" w14:textId="42E2926F" w:rsidR="009B56D3" w:rsidRPr="0035440A" w:rsidRDefault="3D3182DC" w:rsidP="00D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color w:val="000000"/>
                <w:sz w:val="22"/>
                <w:szCs w:val="22"/>
                <w:lang w:val="en-US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Rafał Łyczkowski (Uniwersytet Łódzki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The Implicit Articulation of Colonial History and Dickens’ Great Expectations in When We Were Orphans by Kazuo Ishiguro</w:t>
            </w:r>
          </w:p>
        </w:tc>
      </w:tr>
      <w:tr w:rsidR="009B56D3" w14:paraId="12C63D37" w14:textId="77777777" w:rsidTr="00C0344F">
        <w:trPr>
          <w:trHeight w:val="795"/>
          <w:jc w:val="right"/>
        </w:trPr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F4FE60A" w14:textId="6260467F" w:rsidR="009B56D3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12: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2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0-1</w:t>
            </w:r>
            <w:r w:rsidR="00C0344F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2:4</w:t>
            </w: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32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67390D75" w14:textId="2E18323C" w:rsidR="009B56D3" w:rsidRDefault="3D3182DC" w:rsidP="00D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494"/>
              <w:jc w:val="both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Maria Rądlewska (Uniwersytet Łódzki): </w:t>
            </w:r>
            <w:r w:rsidRPr="3D3182DC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Kafka na Wschodzie, czyli wpływ Franza Kafki na filmografię japońskiego duetu Hiroshiego Teshigahary i Kōbō Abe</w:t>
            </w:r>
          </w:p>
        </w:tc>
      </w:tr>
      <w:tr w:rsidR="00C0344F" w14:paraId="297AAF3A" w14:textId="77777777" w:rsidTr="00C0344F">
        <w:trPr>
          <w:trHeight w:val="795"/>
          <w:jc w:val="right"/>
        </w:trPr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1E9C2D40" w14:textId="5CAE8BD9" w:rsidR="00C0344F" w:rsidRPr="3D3182DC" w:rsidRDefault="00C0344F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/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12:40-13:00</w:t>
            </w:r>
          </w:p>
        </w:tc>
        <w:tc>
          <w:tcPr>
            <w:tcW w:w="132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68809FAD" w14:textId="4277E2BC" w:rsidR="00C0344F" w:rsidRPr="3D3182DC" w:rsidRDefault="00C0344F" w:rsidP="00D628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494"/>
              <w:jc w:val="both"/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 w:themeColor="text1"/>
                <w:sz w:val="22"/>
                <w:szCs w:val="22"/>
              </w:rPr>
              <w:t xml:space="preserve">Madina Moldagali (Abai University, Kazachstan): </w:t>
            </w:r>
            <w:r w:rsidRPr="00C0344F">
              <w:rPr>
                <w:rFonts w:ascii="Arial" w:eastAsia="Arial" w:hAnsi="Arial" w:cs="Arial"/>
                <w:i/>
                <w:iCs/>
                <w:color w:val="000000" w:themeColor="text1"/>
                <w:sz w:val="22"/>
                <w:szCs w:val="22"/>
              </w:rPr>
              <w:t>Digital methods of analyzing the artistic works</w:t>
            </w:r>
          </w:p>
        </w:tc>
      </w:tr>
      <w:tr w:rsidR="009B56D3" w14:paraId="75AE1FF7" w14:textId="77777777" w:rsidTr="00C0344F">
        <w:trPr>
          <w:trHeight w:val="300"/>
          <w:jc w:val="right"/>
        </w:trPr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5A27162F" w14:textId="77777777" w:rsidR="009B56D3" w:rsidRDefault="3D3182DC" w:rsidP="00C034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13:00-13:20</w:t>
            </w:r>
          </w:p>
        </w:tc>
        <w:tc>
          <w:tcPr>
            <w:tcW w:w="132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  <w:vAlign w:val="center"/>
          </w:tcPr>
          <w:p w14:paraId="288AF38D" w14:textId="77777777" w:rsidR="009B56D3" w:rsidRDefault="3D3182DC" w:rsidP="3D3182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3" w:right="494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3D3182DC">
              <w:rPr>
                <w:rFonts w:ascii="Arial" w:eastAsia="Arial" w:hAnsi="Arial" w:cs="Arial"/>
                <w:b/>
                <w:bCs/>
                <w:color w:val="000000" w:themeColor="text1"/>
                <w:sz w:val="22"/>
                <w:szCs w:val="22"/>
              </w:rPr>
              <w:t>DYSKUSJA</w:t>
            </w:r>
          </w:p>
        </w:tc>
      </w:tr>
    </w:tbl>
    <w:p w14:paraId="40944EE8" w14:textId="54CB4078" w:rsidR="009B56D3" w:rsidRDefault="009B56D3" w:rsidP="3D3182DC">
      <w:pPr>
        <w:spacing w:line="276" w:lineRule="auto"/>
        <w:rPr>
          <w:rFonts w:ascii="Times New Roman" w:eastAsia="Times New Roman" w:hAnsi="Times New Roman" w:cs="Times New Roman"/>
        </w:rPr>
      </w:pPr>
    </w:p>
    <w:p w14:paraId="14A40355" w14:textId="77777777" w:rsidR="009B56D3" w:rsidRDefault="009B56D3" w:rsidP="3D3182DC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</w:rPr>
      </w:pPr>
    </w:p>
    <w:p w14:paraId="7320A0AD" w14:textId="77777777" w:rsidR="009B56D3" w:rsidRDefault="009B56D3" w:rsidP="3D3182DC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</w:rPr>
      </w:pPr>
    </w:p>
    <w:p w14:paraId="45C11405" w14:textId="77777777" w:rsidR="009B56D3" w:rsidRDefault="009B56D3" w:rsidP="3D3182DC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</w:rPr>
      </w:pPr>
    </w:p>
    <w:p w14:paraId="1B29D15F" w14:textId="77777777" w:rsidR="009B56D3" w:rsidRDefault="009B56D3" w:rsidP="3D3182DC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</w:rPr>
      </w:pPr>
    </w:p>
    <w:p w14:paraId="2E51DCEA" w14:textId="77777777" w:rsidR="009B56D3" w:rsidRDefault="009B56D3" w:rsidP="3D3182DC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</w:rPr>
      </w:pPr>
    </w:p>
    <w:p w14:paraId="1594C7B7" w14:textId="77777777" w:rsidR="009B56D3" w:rsidRDefault="009B56D3" w:rsidP="3D3182DC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</w:rPr>
      </w:pPr>
    </w:p>
    <w:p w14:paraId="07BE6EA2" w14:textId="77777777" w:rsidR="009B56D3" w:rsidRDefault="009B56D3" w:rsidP="3D3182DC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</w:rPr>
      </w:pPr>
    </w:p>
    <w:p w14:paraId="2FA6E457" w14:textId="77777777" w:rsidR="009B56D3" w:rsidRDefault="009B56D3">
      <w:pPr>
        <w:spacing w:line="276" w:lineRule="auto"/>
        <w:jc w:val="center"/>
      </w:pPr>
    </w:p>
    <w:sectPr w:rsidR="009B56D3">
      <w:pgSz w:w="16838" w:h="11906" w:orient="landscape"/>
      <w:pgMar w:top="1134" w:right="1134" w:bottom="1134" w:left="1134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0"/>
    <w:family w:val="auto"/>
    <w:pitch w:val="default"/>
  </w:font>
  <w:font w:name="Songti SC"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auto"/>
    <w:pitch w:val="default"/>
  </w:font>
  <w:font w:name="PingFang SC">
    <w:panose1 w:val="00000000000000000000"/>
    <w:charset w:val="00"/>
    <w:family w:val="roman"/>
    <w:notTrueType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K0MDa3sDQ2NbcwN7BU0lEKTi0uzszPAykwrAUAMf90ySwAAAA="/>
  </w:docVars>
  <w:rsids>
    <w:rsidRoot w:val="009B56D3"/>
    <w:rsid w:val="0035440A"/>
    <w:rsid w:val="003E4BB6"/>
    <w:rsid w:val="006D7474"/>
    <w:rsid w:val="009B56D3"/>
    <w:rsid w:val="009B5F8D"/>
    <w:rsid w:val="00C0344F"/>
    <w:rsid w:val="00D62862"/>
    <w:rsid w:val="3D318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FF1453"/>
  <w15:docId w15:val="{12E107E6-BD05-4882-B244-A111C2E82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Liberation Serif" w:hAnsi="Liberation Serif" w:cs="Liberation Serif"/>
        <w:sz w:val="24"/>
        <w:szCs w:val="24"/>
        <w:lang w:val="pl-PL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eastAsia="Songti SC" w:cs="Arial Unicode MS"/>
      <w:kern w:val="2"/>
      <w:lang w:eastAsia="zh-CN" w:bidi="hi-IN"/>
    </w:rPr>
  </w:style>
  <w:style w:type="paragraph" w:styleId="Nagwek1">
    <w:name w:val="heading 1"/>
    <w:basedOn w:val="Normalny"/>
    <w:next w:val="Normalny"/>
    <w:uiPriority w:val="9"/>
    <w:qFormat/>
    <w:rsid w:val="3D3182DC"/>
    <w:pPr>
      <w:keepNext/>
      <w:keepLines/>
      <w:spacing w:before="480" w:after="120"/>
      <w:outlineLvl w:val="0"/>
    </w:pPr>
    <w:rPr>
      <w:b/>
      <w:bCs/>
      <w:sz w:val="48"/>
      <w:szCs w:val="48"/>
      <w:lang w:val="sq-AL"/>
    </w:rPr>
  </w:style>
  <w:style w:type="paragraph" w:styleId="Nagwek2">
    <w:name w:val="heading 2"/>
    <w:basedOn w:val="Normalny"/>
    <w:next w:val="Normalny"/>
    <w:uiPriority w:val="9"/>
    <w:semiHidden/>
    <w:unhideWhenUsed/>
    <w:qFormat/>
    <w:rsid w:val="3D3182DC"/>
    <w:pPr>
      <w:keepNext/>
      <w:keepLines/>
      <w:spacing w:before="360" w:after="80"/>
      <w:outlineLvl w:val="1"/>
    </w:pPr>
    <w:rPr>
      <w:b/>
      <w:bCs/>
      <w:sz w:val="36"/>
      <w:szCs w:val="36"/>
      <w:lang w:val="sq-AL"/>
    </w:rPr>
  </w:style>
  <w:style w:type="paragraph" w:styleId="Nagwek3">
    <w:name w:val="heading 3"/>
    <w:basedOn w:val="Normalny"/>
    <w:next w:val="Normalny"/>
    <w:uiPriority w:val="9"/>
    <w:semiHidden/>
    <w:unhideWhenUsed/>
    <w:qFormat/>
    <w:rsid w:val="3D3182DC"/>
    <w:pPr>
      <w:keepNext/>
      <w:keepLines/>
      <w:spacing w:before="280" w:after="80"/>
      <w:outlineLvl w:val="2"/>
    </w:pPr>
    <w:rPr>
      <w:b/>
      <w:bCs/>
      <w:sz w:val="28"/>
      <w:szCs w:val="28"/>
      <w:lang w:val="sq-AL"/>
    </w:rPr>
  </w:style>
  <w:style w:type="paragraph" w:styleId="Nagwek4">
    <w:name w:val="heading 4"/>
    <w:basedOn w:val="Normalny"/>
    <w:next w:val="Normalny"/>
    <w:uiPriority w:val="9"/>
    <w:semiHidden/>
    <w:unhideWhenUsed/>
    <w:qFormat/>
    <w:rsid w:val="3D3182DC"/>
    <w:pPr>
      <w:keepNext/>
      <w:keepLines/>
      <w:spacing w:before="240" w:after="40"/>
      <w:outlineLvl w:val="3"/>
    </w:pPr>
    <w:rPr>
      <w:b/>
      <w:bCs/>
      <w:lang w:val="sq-AL"/>
    </w:rPr>
  </w:style>
  <w:style w:type="paragraph" w:styleId="Nagwek5">
    <w:name w:val="heading 5"/>
    <w:basedOn w:val="Normalny"/>
    <w:next w:val="Normalny"/>
    <w:uiPriority w:val="9"/>
    <w:semiHidden/>
    <w:unhideWhenUsed/>
    <w:qFormat/>
    <w:rsid w:val="3D3182DC"/>
    <w:pPr>
      <w:keepNext/>
      <w:keepLines/>
      <w:spacing w:before="220" w:after="40"/>
      <w:outlineLvl w:val="4"/>
    </w:pPr>
    <w:rPr>
      <w:b/>
      <w:bCs/>
      <w:sz w:val="22"/>
      <w:szCs w:val="22"/>
      <w:lang w:val="sq-AL"/>
    </w:rPr>
  </w:style>
  <w:style w:type="paragraph" w:styleId="Nagwek6">
    <w:name w:val="heading 6"/>
    <w:basedOn w:val="Normalny"/>
    <w:next w:val="Normalny"/>
    <w:uiPriority w:val="9"/>
    <w:semiHidden/>
    <w:unhideWhenUsed/>
    <w:qFormat/>
    <w:rsid w:val="3D3182DC"/>
    <w:pPr>
      <w:keepNext/>
      <w:keepLines/>
      <w:spacing w:before="200" w:after="40"/>
      <w:outlineLvl w:val="5"/>
    </w:pPr>
    <w:rPr>
      <w:b/>
      <w:bCs/>
      <w:sz w:val="20"/>
      <w:szCs w:val="20"/>
      <w:lang w:val="sq-AL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3D3182D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/>
      <w:lang w:val="sq-AL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3D3182D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  <w:lang w:val="sq-AL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3D3182D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  <w:lang w:val="sq-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rsid w:val="3D3182DC"/>
    <w:pPr>
      <w:keepNext/>
      <w:keepLines/>
      <w:spacing w:before="480" w:after="120"/>
    </w:pPr>
    <w:rPr>
      <w:b/>
      <w:bCs/>
      <w:sz w:val="72"/>
      <w:szCs w:val="72"/>
      <w:lang w:val="sq-AL"/>
    </w:rPr>
  </w:style>
  <w:style w:type="character" w:customStyle="1" w:styleId="czeinternetowe">
    <w:name w:val="Łącze internetowe"/>
    <w:rPr>
      <w:color w:val="000080"/>
      <w:u w:val="single"/>
    </w:rPr>
  </w:style>
  <w:style w:type="paragraph" w:customStyle="1" w:styleId="Nagwek10">
    <w:name w:val="Nagłówek1"/>
    <w:basedOn w:val="Normalny"/>
    <w:next w:val="Tekstpodstawowy"/>
    <w:uiPriority w:val="1"/>
    <w:qFormat/>
    <w:rsid w:val="3D3182DC"/>
    <w:pPr>
      <w:keepNext/>
      <w:spacing w:before="240" w:after="120"/>
    </w:pPr>
    <w:rPr>
      <w:rFonts w:ascii="Liberation Sans" w:eastAsia="PingFang SC" w:hAnsi="Liberation Sans"/>
      <w:sz w:val="28"/>
      <w:szCs w:val="28"/>
      <w:lang w:val="sq-AL"/>
    </w:rPr>
  </w:style>
  <w:style w:type="paragraph" w:styleId="Tekstpodstawowy">
    <w:name w:val="Body Text"/>
    <w:basedOn w:val="Normalny"/>
    <w:uiPriority w:val="1"/>
    <w:rsid w:val="3D3182DC"/>
    <w:pPr>
      <w:spacing w:after="140" w:line="276" w:lineRule="auto"/>
    </w:pPr>
    <w:rPr>
      <w:lang w:val="sq-AL"/>
    </w:rPr>
  </w:style>
  <w:style w:type="paragraph" w:styleId="Lista">
    <w:name w:val="List"/>
    <w:basedOn w:val="Tekstpodstawowy"/>
    <w:uiPriority w:val="1"/>
    <w:rsid w:val="3D3182DC"/>
  </w:style>
  <w:style w:type="paragraph" w:styleId="Legenda">
    <w:name w:val="caption"/>
    <w:basedOn w:val="Normalny"/>
    <w:uiPriority w:val="1"/>
    <w:qFormat/>
    <w:rsid w:val="3D3182DC"/>
    <w:pPr>
      <w:spacing w:before="120" w:after="120"/>
    </w:pPr>
    <w:rPr>
      <w:i/>
      <w:iCs/>
      <w:lang w:val="sq-AL"/>
    </w:rPr>
  </w:style>
  <w:style w:type="paragraph" w:customStyle="1" w:styleId="Indeks">
    <w:name w:val="Indeks"/>
    <w:basedOn w:val="Normalny"/>
    <w:uiPriority w:val="1"/>
    <w:qFormat/>
    <w:rsid w:val="3D3182DC"/>
    <w:rPr>
      <w:lang w:val="sq-AL"/>
    </w:rPr>
  </w:style>
  <w:style w:type="paragraph" w:customStyle="1" w:styleId="LO-normal">
    <w:name w:val="LO-normal"/>
    <w:qFormat/>
    <w:rPr>
      <w:rFonts w:eastAsia="Songti SC" w:cs="Arial Unicode MS"/>
      <w:kern w:val="2"/>
      <w:lang w:eastAsia="zh-CN" w:bidi="hi-IN"/>
    </w:rPr>
  </w:style>
  <w:style w:type="paragraph" w:customStyle="1" w:styleId="TableParagraph">
    <w:name w:val="Table Paragraph"/>
    <w:basedOn w:val="Normalny"/>
    <w:uiPriority w:val="1"/>
    <w:qFormat/>
    <w:rsid w:val="3D3182DC"/>
    <w:pPr>
      <w:ind w:left="103"/>
    </w:pPr>
    <w:rPr>
      <w:lang w:val="sq-AL"/>
    </w:rPr>
  </w:style>
  <w:style w:type="paragraph" w:customStyle="1" w:styleId="Zawartotabeli">
    <w:name w:val="Zawartość tabeli"/>
    <w:basedOn w:val="Normalny"/>
    <w:uiPriority w:val="1"/>
    <w:qFormat/>
    <w:rsid w:val="3D3182DC"/>
    <w:rPr>
      <w:lang w:val="sq-AL"/>
    </w:rPr>
  </w:style>
  <w:style w:type="paragraph" w:customStyle="1" w:styleId="Tre">
    <w:name w:val="Treść"/>
    <w:qFormat/>
    <w:rPr>
      <w:rFonts w:ascii="Helvetica Neue" w:eastAsia="Songti SC" w:hAnsi="Helvetica Neue" w:cs="Arial Unicode MS"/>
      <w:color w:val="000000"/>
      <w:kern w:val="2"/>
      <w:sz w:val="22"/>
      <w:szCs w:val="22"/>
      <w:lang w:eastAsia="zh-CN" w:bidi="hi-IN"/>
    </w:rPr>
  </w:style>
  <w:style w:type="paragraph" w:customStyle="1" w:styleId="Nagwektabeli">
    <w:name w:val="Nagłówek tabeli"/>
    <w:basedOn w:val="Zawartotabeli"/>
    <w:uiPriority w:val="1"/>
    <w:qFormat/>
    <w:rsid w:val="3D3182DC"/>
    <w:pPr>
      <w:jc w:val="center"/>
    </w:pPr>
    <w:rPr>
      <w:b/>
      <w:bCs/>
    </w:rPr>
  </w:style>
  <w:style w:type="paragraph" w:styleId="Podtytu">
    <w:name w:val="Subtitle"/>
    <w:basedOn w:val="Normalny"/>
    <w:next w:val="Normalny"/>
    <w:uiPriority w:val="11"/>
    <w:qFormat/>
    <w:rsid w:val="3D3182DC"/>
    <w:pPr>
      <w:keepNext/>
      <w:keepLines/>
      <w:spacing w:before="360" w:after="80"/>
    </w:pPr>
    <w:rPr>
      <w:rFonts w:ascii="Georgia" w:eastAsia="Georgia" w:hAnsi="Georgia" w:cs="Georgia"/>
      <w:i/>
      <w:iCs/>
      <w:color w:val="666666"/>
      <w:sz w:val="48"/>
      <w:szCs w:val="48"/>
      <w:lang w:val="sq-AL"/>
    </w:rPr>
  </w:style>
  <w:style w:type="table" w:customStyle="1" w:styleId="a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0">
    <w:basedOn w:val="NormalTable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NormalTable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NormalTable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4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5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6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7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8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9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a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b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c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d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paragraph" w:styleId="Cytat">
    <w:name w:val="Quote"/>
    <w:basedOn w:val="Normalny"/>
    <w:next w:val="Normalny"/>
    <w:link w:val="CytatZnak"/>
    <w:uiPriority w:val="29"/>
    <w:qFormat/>
    <w:rsid w:val="3D3182DC"/>
    <w:pPr>
      <w:spacing w:before="200"/>
      <w:ind w:left="864" w:right="864"/>
      <w:jc w:val="center"/>
    </w:pPr>
    <w:rPr>
      <w:i/>
      <w:iCs/>
      <w:color w:val="404040" w:themeColor="text1" w:themeTint="BF"/>
      <w:lang w:val="sq-AL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3D3182DC"/>
    <w:pPr>
      <w:spacing w:before="360" w:after="360"/>
      <w:ind w:left="864" w:right="864"/>
      <w:jc w:val="center"/>
    </w:pPr>
    <w:rPr>
      <w:i/>
      <w:iCs/>
      <w:color w:val="4F81BD" w:themeColor="accent1"/>
      <w:lang w:val="sq-AL"/>
    </w:rPr>
  </w:style>
  <w:style w:type="paragraph" w:styleId="Akapitzlist">
    <w:name w:val="List Paragraph"/>
    <w:basedOn w:val="Normalny"/>
    <w:uiPriority w:val="34"/>
    <w:qFormat/>
    <w:rsid w:val="3D3182DC"/>
    <w:pPr>
      <w:ind w:left="720"/>
      <w:contextualSpacing/>
    </w:pPr>
    <w:rPr>
      <w:lang w:val="sq-AL"/>
    </w:rPr>
  </w:style>
  <w:style w:type="character" w:customStyle="1" w:styleId="Nagwek7Znak">
    <w:name w:val="Nagłówek 7 Znak"/>
    <w:basedOn w:val="Domylnaczcionkaakapitu"/>
    <w:link w:val="Nagwek7"/>
    <w:uiPriority w:val="9"/>
    <w:rsid w:val="3D3182DC"/>
    <w:rPr>
      <w:rFonts w:asciiTheme="majorHAnsi" w:eastAsiaTheme="majorEastAsia" w:hAnsiTheme="majorHAnsi" w:cstheme="majorBidi"/>
      <w:i/>
      <w:iCs/>
      <w:noProof w:val="0"/>
      <w:color w:val="243F60"/>
      <w:lang w:val="sq-AL"/>
    </w:rPr>
  </w:style>
  <w:style w:type="character" w:customStyle="1" w:styleId="Nagwek8Znak">
    <w:name w:val="Nagłówek 8 Znak"/>
    <w:basedOn w:val="Domylnaczcionkaakapitu"/>
    <w:link w:val="Nagwek8"/>
    <w:uiPriority w:val="9"/>
    <w:rsid w:val="3D3182DC"/>
    <w:rPr>
      <w:rFonts w:asciiTheme="majorHAnsi" w:eastAsiaTheme="majorEastAsia" w:hAnsiTheme="majorHAnsi" w:cstheme="majorBidi"/>
      <w:noProof w:val="0"/>
      <w:color w:val="272727"/>
      <w:sz w:val="21"/>
      <w:szCs w:val="21"/>
      <w:lang w:val="sq-AL"/>
    </w:rPr>
  </w:style>
  <w:style w:type="character" w:customStyle="1" w:styleId="Nagwek9Znak">
    <w:name w:val="Nagłówek 9 Znak"/>
    <w:basedOn w:val="Domylnaczcionkaakapitu"/>
    <w:link w:val="Nagwek9"/>
    <w:uiPriority w:val="9"/>
    <w:rsid w:val="3D3182DC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sq-AL"/>
    </w:rPr>
  </w:style>
  <w:style w:type="character" w:customStyle="1" w:styleId="CytatZnak">
    <w:name w:val="Cytat Znak"/>
    <w:basedOn w:val="Domylnaczcionkaakapitu"/>
    <w:link w:val="Cytat"/>
    <w:uiPriority w:val="29"/>
    <w:rsid w:val="3D3182DC"/>
    <w:rPr>
      <w:i/>
      <w:iCs/>
      <w:noProof w:val="0"/>
      <w:color w:val="404040" w:themeColor="text1" w:themeTint="BF"/>
      <w:lang w:val="sq-AL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3D3182DC"/>
    <w:rPr>
      <w:i/>
      <w:iCs/>
      <w:noProof w:val="0"/>
      <w:color w:val="4F81BD" w:themeColor="accent1"/>
      <w:lang w:val="sq-AL"/>
    </w:rPr>
  </w:style>
  <w:style w:type="paragraph" w:styleId="Spistreci1">
    <w:name w:val="toc 1"/>
    <w:basedOn w:val="Normalny"/>
    <w:next w:val="Normalny"/>
    <w:uiPriority w:val="39"/>
    <w:unhideWhenUsed/>
    <w:rsid w:val="3D3182DC"/>
    <w:pPr>
      <w:spacing w:after="100"/>
    </w:pPr>
    <w:rPr>
      <w:lang w:val="sq-AL"/>
    </w:rPr>
  </w:style>
  <w:style w:type="paragraph" w:styleId="Spistreci2">
    <w:name w:val="toc 2"/>
    <w:basedOn w:val="Normalny"/>
    <w:next w:val="Normalny"/>
    <w:uiPriority w:val="39"/>
    <w:unhideWhenUsed/>
    <w:rsid w:val="3D3182DC"/>
    <w:pPr>
      <w:spacing w:after="100"/>
      <w:ind w:left="220"/>
    </w:pPr>
    <w:rPr>
      <w:lang w:val="sq-AL"/>
    </w:rPr>
  </w:style>
  <w:style w:type="paragraph" w:styleId="Spistreci3">
    <w:name w:val="toc 3"/>
    <w:basedOn w:val="Normalny"/>
    <w:next w:val="Normalny"/>
    <w:uiPriority w:val="39"/>
    <w:unhideWhenUsed/>
    <w:rsid w:val="3D3182DC"/>
    <w:pPr>
      <w:spacing w:after="100"/>
      <w:ind w:left="440"/>
    </w:pPr>
    <w:rPr>
      <w:lang w:val="sq-AL"/>
    </w:rPr>
  </w:style>
  <w:style w:type="paragraph" w:styleId="Spistreci4">
    <w:name w:val="toc 4"/>
    <w:basedOn w:val="Normalny"/>
    <w:next w:val="Normalny"/>
    <w:uiPriority w:val="39"/>
    <w:unhideWhenUsed/>
    <w:rsid w:val="3D3182DC"/>
    <w:pPr>
      <w:spacing w:after="100"/>
      <w:ind w:left="660"/>
    </w:pPr>
    <w:rPr>
      <w:lang w:val="sq-AL"/>
    </w:rPr>
  </w:style>
  <w:style w:type="paragraph" w:styleId="Spistreci5">
    <w:name w:val="toc 5"/>
    <w:basedOn w:val="Normalny"/>
    <w:next w:val="Normalny"/>
    <w:uiPriority w:val="39"/>
    <w:unhideWhenUsed/>
    <w:rsid w:val="3D3182DC"/>
    <w:pPr>
      <w:spacing w:after="100"/>
      <w:ind w:left="880"/>
    </w:pPr>
    <w:rPr>
      <w:lang w:val="sq-AL"/>
    </w:rPr>
  </w:style>
  <w:style w:type="paragraph" w:styleId="Spistreci6">
    <w:name w:val="toc 6"/>
    <w:basedOn w:val="Normalny"/>
    <w:next w:val="Normalny"/>
    <w:uiPriority w:val="39"/>
    <w:unhideWhenUsed/>
    <w:rsid w:val="3D3182DC"/>
    <w:pPr>
      <w:spacing w:after="100"/>
      <w:ind w:left="1100"/>
    </w:pPr>
    <w:rPr>
      <w:lang w:val="sq-AL"/>
    </w:rPr>
  </w:style>
  <w:style w:type="paragraph" w:styleId="Spistreci7">
    <w:name w:val="toc 7"/>
    <w:basedOn w:val="Normalny"/>
    <w:next w:val="Normalny"/>
    <w:uiPriority w:val="39"/>
    <w:unhideWhenUsed/>
    <w:rsid w:val="3D3182DC"/>
    <w:pPr>
      <w:spacing w:after="100"/>
      <w:ind w:left="1320"/>
    </w:pPr>
    <w:rPr>
      <w:lang w:val="sq-AL"/>
    </w:rPr>
  </w:style>
  <w:style w:type="paragraph" w:styleId="Spistreci8">
    <w:name w:val="toc 8"/>
    <w:basedOn w:val="Normalny"/>
    <w:next w:val="Normalny"/>
    <w:uiPriority w:val="39"/>
    <w:unhideWhenUsed/>
    <w:rsid w:val="3D3182DC"/>
    <w:pPr>
      <w:spacing w:after="100"/>
      <w:ind w:left="1540"/>
    </w:pPr>
    <w:rPr>
      <w:lang w:val="sq-AL"/>
    </w:rPr>
  </w:style>
  <w:style w:type="paragraph" w:styleId="Spistreci9">
    <w:name w:val="toc 9"/>
    <w:basedOn w:val="Normalny"/>
    <w:next w:val="Normalny"/>
    <w:uiPriority w:val="39"/>
    <w:unhideWhenUsed/>
    <w:rsid w:val="3D3182DC"/>
    <w:pPr>
      <w:spacing w:after="100"/>
      <w:ind w:left="1760"/>
    </w:pPr>
    <w:rPr>
      <w:lang w:val="sq-A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3D3182DC"/>
    <w:rPr>
      <w:sz w:val="20"/>
      <w:szCs w:val="20"/>
      <w:lang w:val="sq-A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3D3182DC"/>
    <w:rPr>
      <w:noProof w:val="0"/>
      <w:sz w:val="20"/>
      <w:szCs w:val="20"/>
      <w:lang w:val="sq-AL"/>
    </w:rPr>
  </w:style>
  <w:style w:type="paragraph" w:styleId="Stopka">
    <w:name w:val="footer"/>
    <w:basedOn w:val="Normalny"/>
    <w:link w:val="StopkaZnak"/>
    <w:uiPriority w:val="99"/>
    <w:unhideWhenUsed/>
    <w:rsid w:val="3D3182DC"/>
    <w:pPr>
      <w:tabs>
        <w:tab w:val="center" w:pos="4680"/>
        <w:tab w:val="right" w:pos="9360"/>
      </w:tabs>
    </w:pPr>
    <w:rPr>
      <w:lang w:val="sq-AL"/>
    </w:rPr>
  </w:style>
  <w:style w:type="character" w:customStyle="1" w:styleId="StopkaZnak">
    <w:name w:val="Stopka Znak"/>
    <w:basedOn w:val="Domylnaczcionkaakapitu"/>
    <w:link w:val="Stopka"/>
    <w:uiPriority w:val="99"/>
    <w:rsid w:val="3D3182DC"/>
    <w:rPr>
      <w:noProof w:val="0"/>
      <w:lang w:val="sq-A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3D3182DC"/>
    <w:rPr>
      <w:sz w:val="20"/>
      <w:szCs w:val="20"/>
      <w:lang w:val="sq-A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3D3182DC"/>
    <w:rPr>
      <w:noProof w:val="0"/>
      <w:sz w:val="20"/>
      <w:szCs w:val="20"/>
      <w:lang w:val="sq-AL"/>
    </w:rPr>
  </w:style>
  <w:style w:type="paragraph" w:styleId="Nagwek">
    <w:name w:val="header"/>
    <w:basedOn w:val="Normalny"/>
    <w:link w:val="NagwekZnak"/>
    <w:uiPriority w:val="99"/>
    <w:unhideWhenUsed/>
    <w:rsid w:val="3D3182DC"/>
    <w:pPr>
      <w:tabs>
        <w:tab w:val="center" w:pos="4680"/>
        <w:tab w:val="right" w:pos="9360"/>
      </w:tabs>
    </w:pPr>
    <w:rPr>
      <w:lang w:val="sq-AL"/>
    </w:rPr>
  </w:style>
  <w:style w:type="character" w:customStyle="1" w:styleId="NagwekZnak">
    <w:name w:val="Nagłówek Znak"/>
    <w:basedOn w:val="Domylnaczcionkaakapitu"/>
    <w:link w:val="Nagwek"/>
    <w:uiPriority w:val="99"/>
    <w:rsid w:val="3D3182DC"/>
    <w:rPr>
      <w:noProof w:val="0"/>
      <w:lang w:val="sq-AL"/>
    </w:rPr>
  </w:style>
  <w:style w:type="character" w:styleId="Hipercze">
    <w:name w:val="Hyperlink"/>
    <w:basedOn w:val="Domylnaczcionkaakapitu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47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alfwiInTC8rGHsTZsOTVPaCQ0Bw==">CgMxLjA4AHIhMXVRYm5FNlJrTl9oek4tMGpvZjVURHhfandpRjZZTUM4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741</Words>
  <Characters>4450</Characters>
  <Application>Microsoft Office Word</Application>
  <DocSecurity>0</DocSecurity>
  <Lines>37</Lines>
  <Paragraphs>10</Paragraphs>
  <ScaleCrop>false</ScaleCrop>
  <Company/>
  <LinksUpToDate>false</LinksUpToDate>
  <CharactersWithSpaces>5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ina Nefagina</dc:creator>
  <cp:lastModifiedBy>Paulina Ogórek</cp:lastModifiedBy>
  <cp:revision>6</cp:revision>
  <dcterms:created xsi:type="dcterms:W3CDTF">2023-06-23T21:29:00Z</dcterms:created>
  <dcterms:modified xsi:type="dcterms:W3CDTF">2023-06-26T08:05:00Z</dcterms:modified>
</cp:coreProperties>
</file>